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Title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Име на отбора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69B83CA2" w:rsidR="00610CD6" w:rsidRPr="00A80D66" w:rsidRDefault="00A80D66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drunk-developers</w:t>
            </w:r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номер</w:t>
            </w:r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Студент (имена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Факултетен номер</w:t>
            </w:r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ABFBA0B" w:rsidR="00610CD6" w:rsidRPr="00A80D66" w:rsidRDefault="00A80D6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Едис Хаджи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60DC7778" w:rsidR="00610CD6" w:rsidRPr="00A80D66" w:rsidRDefault="00A80D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45</w:t>
            </w:r>
          </w:p>
        </w:tc>
      </w:tr>
      <w:tr w:rsidR="00610CD6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3BAD4BBE" w:rsidR="00610CD6" w:rsidRPr="00A80D66" w:rsidRDefault="00A80D6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Никола Георгие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25BD8287" w:rsidR="00610CD6" w:rsidRPr="00A80D66" w:rsidRDefault="00A80D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50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413256CD" w:rsidR="00610CD6" w:rsidRPr="00A80D66" w:rsidRDefault="00A80D6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Антони Ангелов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62C590CC" w:rsidR="00610CD6" w:rsidRPr="00A80D66" w:rsidRDefault="00A80D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56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4F20D8AD" w:rsidR="00610CD6" w:rsidRPr="00A80D66" w:rsidRDefault="00A80D66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Михаела Кратунова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62A8018B" w:rsidR="00610CD6" w:rsidRPr="00A80D66" w:rsidRDefault="00A80D66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801321059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610CD6"/>
    <w:rsid w:val="006751DC"/>
    <w:rsid w:val="00A80D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4</Words>
  <Characters>194</Characters>
  <Application>Microsoft Office Word</Application>
  <DocSecurity>0</DocSecurity>
  <Lines>1</Lines>
  <Paragraphs>1</Paragraphs>
  <ScaleCrop>false</ScaleCrop>
  <Company/>
  <LinksUpToDate>false</LinksUpToDate>
  <CharactersWithSpaces>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dis Hadzhi</cp:lastModifiedBy>
  <cp:revision>3</cp:revision>
  <dcterms:created xsi:type="dcterms:W3CDTF">2020-10-01T08:06:00Z</dcterms:created>
  <dcterms:modified xsi:type="dcterms:W3CDTF">2021-10-10T11:04:00Z</dcterms:modified>
</cp:coreProperties>
</file>